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FFE1D" w14:textId="0D5976D3" w:rsidR="002C3811" w:rsidRPr="00263DAD" w:rsidRDefault="002C3811" w:rsidP="002C3811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>Standards of Care</w:t>
      </w: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09010B6D" w14:textId="77777777" w:rsidR="002C3811" w:rsidRPr="00263DAD" w:rsidRDefault="002C3811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  <w:u w:val="single"/>
        </w:rPr>
      </w:pPr>
    </w:p>
    <w:p w14:paraId="683D6C0C" w14:textId="20877E32" w:rsidR="00D841B5" w:rsidRPr="00263DA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7572EFFA" w:rsidR="002B7218" w:rsidRPr="00263DAD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Pr="00522750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omething Seems Off – Identifying Changes in Condition</w:t>
      </w:r>
    </w:p>
    <w:p w14:paraId="1766FE99" w14:textId="626798D1" w:rsidR="00D841B5" w:rsidRPr="00263DAD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uary 202</w:t>
      </w:r>
      <w:r w:rsidR="00907BF8"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1</w:t>
      </w:r>
    </w:p>
    <w:p w14:paraId="6541FF2F" w14:textId="77777777" w:rsidR="00D841B5" w:rsidRPr="00263DA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263DAD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77777777" w:rsidR="002B7218" w:rsidRPr="00263DAD" w:rsidRDefault="002B7218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Eleisha Wilkes, RN, RAC-CT, RAC-CTA, Clinical Consultant</w:t>
      </w:r>
    </w:p>
    <w:p w14:paraId="69E37A72" w14:textId="77777777" w:rsidR="00D841B5" w:rsidRPr="00263DAD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263DAD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263DAD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263DAD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263DAD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263DAD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263DAD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 xml:space="preserve">: </w:t>
      </w:r>
    </w:p>
    <w:p w14:paraId="4F644F06" w14:textId="04FC802C" w:rsidR="008262A0" w:rsidRPr="00263DAD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263DAD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263DAD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263DAD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263DAD">
        <w:rPr>
          <w:rFonts w:ascii="Calibri Light" w:hAnsi="Calibri Light" w:cs="Calibri Light"/>
          <w:color w:val="404040" w:themeColor="text1" w:themeTint="BF"/>
        </w:rPr>
        <w:t xml:space="preserve">best practices for identifying, communicating, and monitoring changes in condition to ensure optimal resident outcomes and reduce hospitalizations. </w:t>
      </w:r>
      <w:r w:rsidR="00CA272F" w:rsidRPr="00263DAD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263DAD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263DAD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263DAD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263DAD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24BAFDAE" w:rsidR="0084048A" w:rsidRPr="00263DAD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263DAD">
        <w:rPr>
          <w:rFonts w:ascii="Calibri Light" w:hAnsi="Calibri Light" w:cs="Calibri Light"/>
          <w:color w:val="404040" w:themeColor="text1" w:themeTint="BF"/>
        </w:rPr>
        <w:t>Describe best practices for implementing and/or improving critical nursing assessment and documentation practices pertinent to identifying changes in the resident’s condition</w:t>
      </w:r>
    </w:p>
    <w:p w14:paraId="3009AE7C" w14:textId="300C1221" w:rsidR="008262A0" w:rsidRPr="00263DAD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263DAD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complex conditions </w:t>
      </w:r>
    </w:p>
    <w:p w14:paraId="3E6F3DDC" w14:textId="5DC5E82B" w:rsidR="002B7218" w:rsidRPr="00263DAD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263DAD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263DAD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263DAD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6793ED17" w:rsidR="00041186" w:rsidRPr="00263DAD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263DAD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gulations and interpretive guidance relating to change in condition</w:t>
      </w:r>
    </w:p>
    <w:p w14:paraId="66AFC94A" w14:textId="6629EE2F" w:rsidR="00390B85" w:rsidRPr="00263DAD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11EAC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identifying, reporting, and monitoring changes in condition with case studies.</w:t>
      </w:r>
    </w:p>
    <w:p w14:paraId="2D7A5018" w14:textId="2A60449B" w:rsidR="00390B85" w:rsidRPr="00263DAD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263DAD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263DAD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263DAD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263DAD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263DAD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263DAD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  <w:u w:val="single"/>
        </w:rPr>
      </w:pPr>
    </w:p>
    <w:p w14:paraId="32CAB1BD" w14:textId="5B4F050F" w:rsidR="00603737" w:rsidRPr="00263DAD" w:rsidRDefault="00603737" w:rsidP="00263DAD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>: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 xml:space="preserve"> </w:t>
      </w:r>
      <w:r w:rsidR="00263DAD"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D</w:t>
      </w:r>
      <w:r w:rsidR="002B7218"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irectors of Nursing, Nurse Managers, QA Directors, MDS/RAI Team, Nursing Staff, Staff Development Coordinators, Compliance Staff, Department Heads,</w:t>
      </w:r>
      <w:r w:rsidR="002B7218" w:rsidRPr="00263DAD">
        <w:rPr>
          <w:rFonts w:ascii="Calibri Light" w:hAnsi="Calibri Light" w:cs="Calibri Light"/>
          <w:color w:val="404040" w:themeColor="text1" w:themeTint="BF"/>
        </w:rPr>
        <w:t xml:space="preserve"> </w:t>
      </w:r>
      <w:r w:rsidR="002B7218"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7955F2D4" w14:textId="77777777" w:rsidR="00263DAD" w:rsidRPr="00263DAD" w:rsidRDefault="00603737" w:rsidP="00263DAD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="002B7218"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ab/>
      </w:r>
      <w:r w:rsidR="002B7218"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57A44AE5" w14:textId="7151A2B4" w:rsidR="001A72EC" w:rsidRPr="00263DAD" w:rsidRDefault="00603737" w:rsidP="00263DAD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1</w:t>
      </w:r>
    </w:p>
    <w:sectPr w:rsidR="001A72EC" w:rsidRPr="00263D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A7C6E" w14:textId="77777777" w:rsidR="008F3F53" w:rsidRDefault="008F3F53" w:rsidP="001A72EC">
      <w:pPr>
        <w:spacing w:after="0" w:line="240" w:lineRule="auto"/>
      </w:pPr>
      <w:r>
        <w:separator/>
      </w:r>
    </w:p>
  </w:endnote>
  <w:endnote w:type="continuationSeparator" w:id="0">
    <w:p w14:paraId="5A801B61" w14:textId="77777777" w:rsidR="008F3F53" w:rsidRDefault="008F3F53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3EEC37" w14:textId="77777777" w:rsidR="008F3F53" w:rsidRDefault="008F3F53" w:rsidP="001A72EC">
      <w:pPr>
        <w:spacing w:after="0" w:line="240" w:lineRule="auto"/>
      </w:pPr>
      <w:r>
        <w:separator/>
      </w:r>
    </w:p>
  </w:footnote>
  <w:footnote w:type="continuationSeparator" w:id="0">
    <w:p w14:paraId="7EFD26D0" w14:textId="77777777" w:rsidR="008F3F53" w:rsidRDefault="008F3F53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87225"/>
    <w:rsid w:val="00155401"/>
    <w:rsid w:val="001A72EC"/>
    <w:rsid w:val="001C5FA2"/>
    <w:rsid w:val="0024545A"/>
    <w:rsid w:val="00263DAD"/>
    <w:rsid w:val="002B7218"/>
    <w:rsid w:val="002C3811"/>
    <w:rsid w:val="00390B85"/>
    <w:rsid w:val="003D4224"/>
    <w:rsid w:val="00415D08"/>
    <w:rsid w:val="0044053B"/>
    <w:rsid w:val="00522750"/>
    <w:rsid w:val="005A0D73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8F3F53"/>
    <w:rsid w:val="00907BF8"/>
    <w:rsid w:val="00917CC7"/>
    <w:rsid w:val="009262E0"/>
    <w:rsid w:val="00A9338C"/>
    <w:rsid w:val="00AB006D"/>
    <w:rsid w:val="00B4548D"/>
    <w:rsid w:val="00BC1298"/>
    <w:rsid w:val="00BD5CF5"/>
    <w:rsid w:val="00BE4961"/>
    <w:rsid w:val="00C312B4"/>
    <w:rsid w:val="00C32895"/>
    <w:rsid w:val="00C33C87"/>
    <w:rsid w:val="00CA272F"/>
    <w:rsid w:val="00CA4BD3"/>
    <w:rsid w:val="00D1106E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13</cp:revision>
  <dcterms:created xsi:type="dcterms:W3CDTF">2020-11-07T21:53:00Z</dcterms:created>
  <dcterms:modified xsi:type="dcterms:W3CDTF">2020-11-20T18:54:00Z</dcterms:modified>
</cp:coreProperties>
</file>